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6AB6791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 xml:space="preserve">– </w:t>
      </w:r>
      <w:r w:rsidR="00B361CB">
        <w:rPr>
          <w:rFonts w:ascii="Book Antiqua" w:hAnsi="Book Antiqua"/>
          <w:b/>
          <w:bCs/>
          <w:sz w:val="48"/>
          <w:szCs w:val="48"/>
        </w:rPr>
        <w:t>Curricular Aspects</w:t>
      </w:r>
    </w:p>
    <w:p w14:paraId="724FAFD5" w14:textId="2B21756C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indicator: </w:t>
      </w:r>
      <w:r w:rsidR="00B361CB">
        <w:rPr>
          <w:rFonts w:ascii="Book Antiqua" w:hAnsi="Book Antiqua"/>
          <w:sz w:val="36"/>
          <w:szCs w:val="36"/>
        </w:rPr>
        <w:t>1.</w:t>
      </w:r>
      <w:r w:rsidR="00235C66">
        <w:rPr>
          <w:rFonts w:ascii="Book Antiqua" w:hAnsi="Book Antiqua"/>
          <w:sz w:val="36"/>
          <w:szCs w:val="36"/>
        </w:rPr>
        <w:t>1</w:t>
      </w:r>
      <w:r w:rsidR="00B361CB">
        <w:rPr>
          <w:rFonts w:ascii="Book Antiqua" w:hAnsi="Book Antiqua"/>
          <w:sz w:val="36"/>
          <w:szCs w:val="36"/>
        </w:rPr>
        <w:t>.</w:t>
      </w:r>
      <w:r w:rsidR="00235C66">
        <w:rPr>
          <w:rFonts w:ascii="Book Antiqua" w:hAnsi="Book Antiqua"/>
          <w:sz w:val="36"/>
          <w:szCs w:val="36"/>
        </w:rPr>
        <w:t>2</w:t>
      </w:r>
      <w:r w:rsidR="00084326">
        <w:rPr>
          <w:rFonts w:ascii="Book Antiqua" w:hAnsi="Book Antiqua"/>
          <w:sz w:val="36"/>
          <w:szCs w:val="36"/>
        </w:rPr>
        <w:t xml:space="preserve"> </w:t>
      </w:r>
    </w:p>
    <w:p w14:paraId="60C7DA88" w14:textId="0FD7534F" w:rsidR="00C509AF" w:rsidRDefault="00235C66" w:rsidP="00B361CB">
      <w:pPr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655C66B1">
        <w:rPr>
          <w:rFonts w:ascii="Book Antiqua" w:eastAsia="Book Antiqua" w:hAnsi="Book Antiqua" w:cs="Book Antiqua"/>
          <w:b/>
          <w:bCs/>
          <w:color w:val="000000" w:themeColor="text1"/>
        </w:rPr>
        <w:t xml:space="preserve">Percentage of </w:t>
      </w:r>
      <w:proofErr w:type="spellStart"/>
      <w:r w:rsidRPr="655C66B1">
        <w:rPr>
          <w:rFonts w:ascii="Book Antiqua" w:eastAsia="Book Antiqua" w:hAnsi="Book Antiqua" w:cs="Book Antiqua"/>
          <w:b/>
          <w:bCs/>
          <w:color w:val="000000" w:themeColor="text1"/>
        </w:rPr>
        <w:t>Programmes</w:t>
      </w:r>
      <w:proofErr w:type="spellEnd"/>
      <w:r w:rsidRPr="655C66B1">
        <w:rPr>
          <w:rFonts w:ascii="Book Antiqua" w:eastAsia="Book Antiqua" w:hAnsi="Book Antiqua" w:cs="Book Antiqua"/>
          <w:b/>
          <w:bCs/>
          <w:color w:val="000000" w:themeColor="text1"/>
        </w:rPr>
        <w:t xml:space="preserve"> where syllabus revision was carried out during the last five years.</w:t>
      </w:r>
    </w:p>
    <w:p w14:paraId="52A3AB68" w14:textId="77777777" w:rsidR="00235C66" w:rsidRPr="00B361CB" w:rsidRDefault="00235C66" w:rsidP="00B361CB">
      <w:pPr>
        <w:jc w:val="both"/>
        <w:rPr>
          <w:rFonts w:ascii="Book Antiqua" w:hAnsi="Book Antiqua"/>
          <w:b/>
          <w:bCs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3827"/>
        <w:gridCol w:w="4535"/>
      </w:tblGrid>
      <w:tr w:rsidR="00635A92" w14:paraId="5483B42E" w14:textId="77777777" w:rsidTr="004377DF">
        <w:trPr>
          <w:trHeight w:val="716"/>
          <w:jc w:val="center"/>
        </w:trPr>
        <w:tc>
          <w:tcPr>
            <w:tcW w:w="988" w:type="dxa"/>
          </w:tcPr>
          <w:p w14:paraId="7512B564" w14:textId="29423BBB" w:rsidR="00635A92" w:rsidRPr="002737E5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3827" w:type="dxa"/>
          </w:tcPr>
          <w:p w14:paraId="69C5A660" w14:textId="497C0F6A" w:rsidR="00635A92" w:rsidRPr="002737E5" w:rsidRDefault="00635A92" w:rsidP="00857674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4535" w:type="dxa"/>
          </w:tcPr>
          <w:p w14:paraId="5E8CA430" w14:textId="5AFAEDE7" w:rsidR="00635A92" w:rsidRPr="002737E5" w:rsidRDefault="00635A92" w:rsidP="00857674">
            <w:pPr>
              <w:spacing w:line="360" w:lineRule="auto"/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4377DF" w14:paraId="7C5B7E93" w14:textId="77777777" w:rsidTr="004377DF">
        <w:trPr>
          <w:trHeight w:val="848"/>
          <w:jc w:val="center"/>
        </w:trPr>
        <w:tc>
          <w:tcPr>
            <w:tcW w:w="988" w:type="dxa"/>
          </w:tcPr>
          <w:p w14:paraId="318F3E9C" w14:textId="77777777" w:rsidR="004377DF" w:rsidRPr="006C37E5" w:rsidRDefault="004377DF" w:rsidP="004377DF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827" w:type="dxa"/>
          </w:tcPr>
          <w:p w14:paraId="5F61AC0E" w14:textId="2AA7232A" w:rsidR="004377DF" w:rsidRPr="00857674" w:rsidRDefault="004377DF" w:rsidP="004377DF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857674">
              <w:rPr>
                <w:rFonts w:ascii="Book Antiqua" w:hAnsi="Book Antiqua"/>
              </w:rPr>
              <w:t xml:space="preserve">Curriculum and Syllabus of UG/PG </w:t>
            </w:r>
            <w:proofErr w:type="spellStart"/>
            <w:r w:rsidRPr="00857674">
              <w:rPr>
                <w:rFonts w:ascii="Book Antiqua" w:hAnsi="Book Antiqua"/>
              </w:rPr>
              <w:t>programmes</w:t>
            </w:r>
            <w:proofErr w:type="spellEnd"/>
          </w:p>
        </w:tc>
        <w:tc>
          <w:tcPr>
            <w:tcW w:w="4535" w:type="dxa"/>
          </w:tcPr>
          <w:p w14:paraId="41127691" w14:textId="606DCE37" w:rsidR="004377DF" w:rsidRPr="00857674" w:rsidRDefault="004377DF" w:rsidP="004377DF">
            <w:pPr>
              <w:spacing w:line="360" w:lineRule="auto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6E0161">
              <w:rPr>
                <w:rFonts w:ascii="Book Antiqua" w:hAnsi="Book Antiqua"/>
                <w:color w:val="000000" w:themeColor="text1"/>
              </w:rPr>
              <w:t>https://naac.kct.ac.in/1/ssr/1_1_3/1.1.3%20Curriculum%20and%20Syllabus.xlsx</w:t>
            </w:r>
          </w:p>
        </w:tc>
      </w:tr>
      <w:tr w:rsidR="004377DF" w14:paraId="2C98A1D7" w14:textId="77777777" w:rsidTr="004377DF">
        <w:trPr>
          <w:trHeight w:val="838"/>
          <w:jc w:val="center"/>
        </w:trPr>
        <w:tc>
          <w:tcPr>
            <w:tcW w:w="988" w:type="dxa"/>
          </w:tcPr>
          <w:p w14:paraId="74E378A1" w14:textId="50598854" w:rsidR="004377DF" w:rsidRPr="006C37E5" w:rsidRDefault="004377DF" w:rsidP="004377DF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827" w:type="dxa"/>
          </w:tcPr>
          <w:p w14:paraId="5597B146" w14:textId="2B2B1BA6" w:rsidR="004377DF" w:rsidRDefault="004377DF" w:rsidP="004377D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BoS Minutes </w:t>
            </w:r>
          </w:p>
        </w:tc>
        <w:tc>
          <w:tcPr>
            <w:tcW w:w="4535" w:type="dxa"/>
          </w:tcPr>
          <w:p w14:paraId="3778B3DB" w14:textId="00E4E5C8" w:rsidR="004377DF" w:rsidRPr="00FF56EC" w:rsidRDefault="005B177C" w:rsidP="004377DF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r w:rsidRPr="005B177C">
              <w:rPr>
                <w:rFonts w:ascii="Book Antiqua" w:hAnsi="Book Antiqua"/>
                <w:color w:val="000000" w:themeColor="text1"/>
                <w:sz w:val="18"/>
                <w:szCs w:val="18"/>
              </w:rPr>
              <w:t>https://naac.kct.ac.in/1/ssr/1_1_2/1.1.2-BoS.xlsx</w:t>
            </w:r>
          </w:p>
        </w:tc>
      </w:tr>
      <w:tr w:rsidR="004377DF" w14:paraId="5053697D" w14:textId="77777777" w:rsidTr="004377DF">
        <w:trPr>
          <w:trHeight w:val="838"/>
          <w:jc w:val="center"/>
        </w:trPr>
        <w:tc>
          <w:tcPr>
            <w:tcW w:w="988" w:type="dxa"/>
          </w:tcPr>
          <w:p w14:paraId="337C51AC" w14:textId="77777777" w:rsidR="004377DF" w:rsidRPr="006C37E5" w:rsidRDefault="004377DF" w:rsidP="004377DF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3827" w:type="dxa"/>
          </w:tcPr>
          <w:p w14:paraId="4356041B" w14:textId="2FD06D92" w:rsidR="004377DF" w:rsidRDefault="004377DF" w:rsidP="004377DF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cademic Council Meeting Minutes</w:t>
            </w:r>
          </w:p>
        </w:tc>
        <w:tc>
          <w:tcPr>
            <w:tcW w:w="4535" w:type="dxa"/>
          </w:tcPr>
          <w:p w14:paraId="55E86ABB" w14:textId="1E612984" w:rsidR="004377DF" w:rsidRPr="00FF56EC" w:rsidRDefault="004377DF" w:rsidP="004377DF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8" w:history="1">
              <w:r w:rsidRPr="00C04B0B">
                <w:rPr>
                  <w:rStyle w:val="Hyperlink"/>
                  <w:rFonts w:ascii="Book Antiqua" w:hAnsi="Book Antiqua"/>
                  <w:sz w:val="18"/>
                  <w:szCs w:val="18"/>
                </w:rPr>
                <w:t>https://naac.kct.ac.in/1/ssr/1_1_1/Academic%20Council%20Minutes.pdf</w:t>
              </w:r>
            </w:hyperlink>
          </w:p>
        </w:tc>
      </w:tr>
    </w:tbl>
    <w:p w14:paraId="65CC748A" w14:textId="10D12659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</w:t>
      </w:r>
    </w:p>
    <w:sectPr w:rsidR="002737E5" w:rsidRPr="00CE2666" w:rsidSect="00C5718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8959" w14:textId="77777777" w:rsidR="002C6F28" w:rsidRDefault="002C6F28" w:rsidP="00F109F7">
      <w:pPr>
        <w:spacing w:after="0" w:line="240" w:lineRule="auto"/>
      </w:pPr>
      <w:r>
        <w:separator/>
      </w:r>
    </w:p>
  </w:endnote>
  <w:endnote w:type="continuationSeparator" w:id="0">
    <w:p w14:paraId="53536158" w14:textId="77777777" w:rsidR="002C6F28" w:rsidRDefault="002C6F28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altName w:val="Cambr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6CBCA" w14:textId="77777777" w:rsidR="002C6F28" w:rsidRDefault="002C6F28" w:rsidP="00F109F7">
      <w:pPr>
        <w:spacing w:after="0" w:line="240" w:lineRule="auto"/>
      </w:pPr>
      <w:r>
        <w:separator/>
      </w:r>
    </w:p>
  </w:footnote>
  <w:footnote w:type="continuationSeparator" w:id="0">
    <w:p w14:paraId="2600361C" w14:textId="77777777" w:rsidR="002C6F28" w:rsidRDefault="002C6F28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67D45"/>
    <w:rsid w:val="00084326"/>
    <w:rsid w:val="0014283A"/>
    <w:rsid w:val="00235C66"/>
    <w:rsid w:val="002737E5"/>
    <w:rsid w:val="002C6F28"/>
    <w:rsid w:val="00354646"/>
    <w:rsid w:val="003F1701"/>
    <w:rsid w:val="00413DEF"/>
    <w:rsid w:val="004377DF"/>
    <w:rsid w:val="00481C22"/>
    <w:rsid w:val="004A74D8"/>
    <w:rsid w:val="004B5D3A"/>
    <w:rsid w:val="004D309E"/>
    <w:rsid w:val="004F765A"/>
    <w:rsid w:val="00594C81"/>
    <w:rsid w:val="005B177C"/>
    <w:rsid w:val="00611506"/>
    <w:rsid w:val="00620A7B"/>
    <w:rsid w:val="00635A92"/>
    <w:rsid w:val="00694108"/>
    <w:rsid w:val="006A33BD"/>
    <w:rsid w:val="006C37E5"/>
    <w:rsid w:val="00702FFF"/>
    <w:rsid w:val="00736347"/>
    <w:rsid w:val="00764087"/>
    <w:rsid w:val="007D07C4"/>
    <w:rsid w:val="007D5B11"/>
    <w:rsid w:val="007F2F22"/>
    <w:rsid w:val="007F7A83"/>
    <w:rsid w:val="00805EAC"/>
    <w:rsid w:val="00857674"/>
    <w:rsid w:val="008A7E39"/>
    <w:rsid w:val="009031F6"/>
    <w:rsid w:val="00910845"/>
    <w:rsid w:val="00923869"/>
    <w:rsid w:val="009E3A02"/>
    <w:rsid w:val="009F68B5"/>
    <w:rsid w:val="00A07126"/>
    <w:rsid w:val="00A51E51"/>
    <w:rsid w:val="00A53B03"/>
    <w:rsid w:val="00A91DC9"/>
    <w:rsid w:val="00AE1160"/>
    <w:rsid w:val="00AF0575"/>
    <w:rsid w:val="00B157DF"/>
    <w:rsid w:val="00B361CB"/>
    <w:rsid w:val="00BF0B7A"/>
    <w:rsid w:val="00C509AF"/>
    <w:rsid w:val="00C57185"/>
    <w:rsid w:val="00C84564"/>
    <w:rsid w:val="00CB2D51"/>
    <w:rsid w:val="00CE2666"/>
    <w:rsid w:val="00DA0F30"/>
    <w:rsid w:val="00E40E64"/>
    <w:rsid w:val="00EB26D8"/>
    <w:rsid w:val="00EB32B5"/>
    <w:rsid w:val="00EB5B81"/>
    <w:rsid w:val="00EF3AF0"/>
    <w:rsid w:val="00F109F7"/>
    <w:rsid w:val="00F11491"/>
    <w:rsid w:val="00FF08F2"/>
    <w:rsid w:val="00FF23EA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1/ssr/1_1_1/Academic%20Council%20Minutes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AVITHA K</cp:lastModifiedBy>
  <cp:revision>2</cp:revision>
  <dcterms:created xsi:type="dcterms:W3CDTF">2021-12-28T11:59:00Z</dcterms:created>
  <dcterms:modified xsi:type="dcterms:W3CDTF">2021-12-28T11:59:00Z</dcterms:modified>
</cp:coreProperties>
</file>